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ollo</w:t>
      </w:r>
      <w:r>
        <w:t xml:space="preserve"> </w:t>
      </w:r>
      <w:r>
        <w:t xml:space="preserve">vs</w:t>
      </w:r>
      <w:r>
        <w:t xml:space="preserve"> </w:t>
      </w:r>
      <w:r>
        <w:t xml:space="preserve">Dionysus</w:t>
      </w:r>
    </w:p>
    <w:p>
      <w:pPr>
        <w:pStyle w:val="Author"/>
      </w:pPr>
      <w:r>
        <w:t xml:space="preserve">LiquidZulu</w:t>
      </w:r>
    </w:p>
    <w:p>
      <w:pPr>
        <w:pStyle w:val="FirstParagraph"/>
      </w:pPr>
      <w:r>
        <w:t xml:space="preserve">[The real culture war is a clash between Apollo and Dionysus.] The Apollonian spirit in man is found in his power to think and produce where a Dionysian would cower away from reality, and retreat into a world of his own.</w:t>
      </w:r>
    </w:p>
    <w:p>
      <w:pPr>
        <w:pStyle w:val="BodyText"/>
      </w:pPr>
      <w:r>
        <w:t xml:space="preserve">The embodiments of Apollo are great industrialists such as Elon Musk and Steve Jobs who invent revolutionary new technologies to climb the Kardashev scale—the Dionysian spirit is found in those who want an eternal lockdown such that they may live in their pod shut off in a VR world, sustaining themselves through stimulus cheques extracted from Apollo.</w:t>
      </w:r>
    </w:p>
    <w:p>
      <w:pPr>
        <w:pStyle w:val="BodyText"/>
      </w:pPr>
      <w:r>
        <w:t xml:space="preserve">These parasites rely on the constant production of the Apollonians whilst denouncing this production as evil—if Apollo were ever to agree and stop producing, humanity would quickly crumble. Do not be a parasite, be a producer, a man of the mind, and recognise who it is that you are fighting, because the real culture war is a clash between Apollo and Dionys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ollo vs Dionysus</dc:title>
  <dc:creator>LiquidZulu</dc:creator>
  <cp:keywords/>
  <dcterms:created xsi:type="dcterms:W3CDTF">2024-03-07T15:48:05Z</dcterms:created>
  <dcterms:modified xsi:type="dcterms:W3CDTF">2024-03-07T15:48:05Z</dcterms:modified>
</cp:coreProperties>
</file>

<file path=docProps/custom.xml><?xml version="1.0" encoding="utf-8"?>
<Properties xmlns="http://schemas.openxmlformats.org/officeDocument/2006/custom-properties" xmlns:vt="http://schemas.openxmlformats.org/officeDocument/2006/docPropsVTypes"/>
</file>